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597A4E8A" w:rsidR="00BB3A17" w:rsidRDefault="0041381E">
      <w:r>
        <w:rPr>
          <w:b/>
        </w:rPr>
        <w:t>Date</w:t>
      </w:r>
      <w:r>
        <w:t xml:space="preserve">: </w:t>
      </w:r>
      <w:r w:rsidR="00704F21">
        <w:t>25</w:t>
      </w:r>
      <w:r>
        <w:t>-0</w:t>
      </w:r>
      <w:r w:rsidR="00704F21">
        <w:t>3</w:t>
      </w:r>
      <w:r>
        <w:t>-2021</w:t>
      </w:r>
    </w:p>
    <w:p w14:paraId="2CF8C739" w14:textId="000FA73B" w:rsidR="00BB3A17" w:rsidRDefault="0041381E">
      <w:r>
        <w:rPr>
          <w:b/>
        </w:rPr>
        <w:t>Time</w:t>
      </w:r>
      <w:r>
        <w:t xml:space="preserve">: </w:t>
      </w:r>
      <w:r w:rsidR="005E1F88">
        <w:t>8a</w:t>
      </w:r>
      <w:r>
        <w:t xml:space="preserve">m- </w:t>
      </w:r>
      <w:r w:rsidR="005E1F88">
        <w:t>5</w:t>
      </w:r>
      <w:r>
        <w:t>pm</w:t>
      </w:r>
    </w:p>
    <w:p w14:paraId="5EFF9BFD" w14:textId="7CF47682" w:rsidR="00BB3A17" w:rsidRDefault="0041381E">
      <w:r>
        <w:rPr>
          <w:b/>
        </w:rPr>
        <w:t>Venue</w:t>
      </w:r>
      <w:r>
        <w:t>: S</w:t>
      </w:r>
      <w:r w:rsidR="005E1F88">
        <w:t>CIS</w:t>
      </w:r>
      <w:r>
        <w:t xml:space="preserve"> SR </w:t>
      </w:r>
      <w:r w:rsidR="005E1F88">
        <w:t>2.</w:t>
      </w:r>
      <w:r w:rsidR="00847C5E">
        <w:t>3</w:t>
      </w:r>
    </w:p>
    <w:p w14:paraId="0F10214A" w14:textId="404A0CE8" w:rsidR="00BB3A17" w:rsidRDefault="0041381E">
      <w:r>
        <w:rPr>
          <w:b/>
        </w:rPr>
        <w:t>Meeting Number:</w:t>
      </w:r>
      <w:r>
        <w:t xml:space="preserve"> </w:t>
      </w:r>
      <w:r w:rsidR="0027298B">
        <w:t>1</w:t>
      </w:r>
      <w:r w:rsidR="00ED75C4">
        <w:t>1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 xml:space="preserve">: Wilson Chua, Jaslyn </w:t>
      </w:r>
      <w:proofErr w:type="spellStart"/>
      <w:r>
        <w:t>Toh</w:t>
      </w:r>
      <w:proofErr w:type="spellEnd"/>
      <w:r>
        <w:t xml:space="preserve">, Susanto, Sim </w:t>
      </w:r>
      <w:proofErr w:type="spellStart"/>
      <w:r>
        <w:t>Theen</w:t>
      </w:r>
      <w:proofErr w:type="spellEnd"/>
      <w:r>
        <w:t xml:space="preserve">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320AAE0C" w:rsidR="00BB3A17" w:rsidRDefault="0041381E">
      <w:r>
        <w:rPr>
          <w:b/>
        </w:rPr>
        <w:t>Agenda</w:t>
      </w:r>
      <w:r>
        <w:t xml:space="preserve">: </w:t>
      </w:r>
      <w:r w:rsidR="00C95E1A">
        <w:t xml:space="preserve">Work on </w:t>
      </w:r>
      <w:r w:rsidR="000F524A">
        <w:t>dynamic user interface</w:t>
      </w:r>
      <w:r w:rsidR="00C95E1A">
        <w:t xml:space="preserve"> (PED) and </w:t>
      </w:r>
      <w:r w:rsidR="000F524A">
        <w:t>create the pricing model user interface</w:t>
      </w:r>
      <w:r w:rsidR="0044790D">
        <w:t>. Start on brainstorming for video use cases and elements. Start on report documentations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1A5F65CE" w:rsidR="00BB3A17" w:rsidRDefault="000F5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icing model user interface creation front-end</w:t>
            </w:r>
            <w:r w:rsidR="00D277E5">
              <w:t>, and back-end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72C2B5F7" w:rsidR="00BB3A17" w:rsidRDefault="000F52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Jaslyn</w:t>
            </w:r>
            <w:r w:rsidR="00D277E5">
              <w:t xml:space="preserve">, Tan Chin </w:t>
            </w:r>
            <w:proofErr w:type="spellStart"/>
            <w:r w:rsidR="00D277E5">
              <w:t>H</w:t>
            </w:r>
            <w:r w:rsidR="00614DA0">
              <w:t>oong</w:t>
            </w:r>
            <w:proofErr w:type="spellEnd"/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0C17A292" w:rsidR="00BB3A17" w:rsidRDefault="00B8705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8</w:t>
            </w:r>
            <w:r w:rsidR="00C1713D">
              <w:t xml:space="preserve"> </w:t>
            </w:r>
            <w:r w:rsidR="005E1F88">
              <w:t>April</w:t>
            </w:r>
            <w:r w:rsidR="0041381E">
              <w:t xml:space="preserve"> 2021</w:t>
            </w:r>
          </w:p>
        </w:tc>
      </w:tr>
      <w:tr w:rsidR="005E1F88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3A3B06CE" w:rsidR="005E1F88" w:rsidRDefault="00D277E5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pdate the Evaluation of models – SHAP &amp; LIME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16D015E6" w:rsidR="005E1F88" w:rsidRDefault="00D70AC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usanto</w:t>
            </w:r>
            <w:r w:rsidR="008310A9">
              <w:t>, 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76C7D0B5" w:rsidR="005E1F88" w:rsidRDefault="000F524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  <w:r w:rsidR="005E1F88">
              <w:t xml:space="preserve"> April 2021</w:t>
            </w:r>
          </w:p>
        </w:tc>
      </w:tr>
      <w:tr w:rsidR="005E1F88" w14:paraId="1099B094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6D0A9" w14:textId="7317CB8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FB272" w14:textId="1056847D" w:rsidR="005E1F88" w:rsidRDefault="00D277E5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Dynamic user interface for PED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D8B17" w14:textId="47A944CD" w:rsidR="005E1F88" w:rsidRDefault="00D277E5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proofErr w:type="spellStart"/>
            <w:r>
              <w:t>Theen</w:t>
            </w:r>
            <w:proofErr w:type="spellEnd"/>
            <w:r>
              <w:t>, Ernest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DDCBA" w14:textId="57976ADA" w:rsidR="005E1F88" w:rsidRDefault="0044790D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8</w:t>
            </w:r>
            <w:r w:rsidR="003920F9">
              <w:t xml:space="preserve"> </w:t>
            </w:r>
            <w:r w:rsidR="005E1F88">
              <w:t>April 2021</w:t>
            </w:r>
          </w:p>
        </w:tc>
      </w:tr>
      <w:tr w:rsidR="0044790D" w14:paraId="7AE02C89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90C5F" w14:textId="5EC3DB99" w:rsidR="0044790D" w:rsidRDefault="0044790D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56B3" w14:textId="7370E549" w:rsidR="0044790D" w:rsidRDefault="0044790D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port documentation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70817" w14:textId="755A3EE1" w:rsidR="0044790D" w:rsidRDefault="0044790D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E25E3" w14:textId="3ACA77CC" w:rsidR="0044790D" w:rsidRDefault="0044790D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8 April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2C860F18" w14:textId="77113766" w:rsidR="00C1713D" w:rsidRDefault="000B2680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Dynamic user interface for PED</w:t>
      </w:r>
    </w:p>
    <w:p w14:paraId="0E3F42B0" w14:textId="20B90B0A" w:rsidR="00B017A9" w:rsidRPr="00B017A9" w:rsidRDefault="003920F9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Creating</w:t>
      </w:r>
      <w:r w:rsidR="00B017A9">
        <w:rPr>
          <w:bCs/>
        </w:rPr>
        <w:t xml:space="preserve"> of user interface</w:t>
      </w:r>
      <w:r w:rsidR="000B2680">
        <w:rPr>
          <w:bCs/>
        </w:rPr>
        <w:t xml:space="preserve"> for pricing model showcase</w:t>
      </w: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6CD41EDD" w14:textId="2BA8D817" w:rsidR="00B017A9" w:rsidRDefault="00B017A9" w:rsidP="00B017A9">
      <w:pPr>
        <w:pStyle w:val="ListParagraph"/>
        <w:numPr>
          <w:ilvl w:val="0"/>
          <w:numId w:val="4"/>
        </w:numPr>
      </w:pPr>
      <w:r>
        <w:t>Nil</w:t>
      </w:r>
    </w:p>
    <w:p w14:paraId="0776BB48" w14:textId="77777777" w:rsidR="00B017A9" w:rsidRDefault="00B017A9" w:rsidP="00B017A9">
      <w:pPr>
        <w:pStyle w:val="ListParagraph"/>
      </w:pPr>
    </w:p>
    <w:p w14:paraId="1BE0E5CC" w14:textId="50058D34" w:rsidR="00BB3A17" w:rsidRDefault="0041381E">
      <w:r>
        <w:rPr>
          <w:b/>
        </w:rPr>
        <w:t>Prepared by:</w:t>
      </w:r>
      <w:r>
        <w:t xml:space="preserve"> </w:t>
      </w:r>
      <w:r w:rsidR="003920F9">
        <w:t>Jaslyn Toh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0B2680"/>
    <w:rsid w:val="000F524A"/>
    <w:rsid w:val="00130509"/>
    <w:rsid w:val="0014076A"/>
    <w:rsid w:val="00164CC5"/>
    <w:rsid w:val="0027298B"/>
    <w:rsid w:val="003920F9"/>
    <w:rsid w:val="0041381E"/>
    <w:rsid w:val="0044790D"/>
    <w:rsid w:val="005E1F88"/>
    <w:rsid w:val="00614DA0"/>
    <w:rsid w:val="0070352C"/>
    <w:rsid w:val="00704F21"/>
    <w:rsid w:val="008310A9"/>
    <w:rsid w:val="00847C5E"/>
    <w:rsid w:val="008A1AD2"/>
    <w:rsid w:val="00940E9A"/>
    <w:rsid w:val="00A36410"/>
    <w:rsid w:val="00B017A9"/>
    <w:rsid w:val="00B87057"/>
    <w:rsid w:val="00BB3A17"/>
    <w:rsid w:val="00C0436C"/>
    <w:rsid w:val="00C1713D"/>
    <w:rsid w:val="00C95E1A"/>
    <w:rsid w:val="00D277E5"/>
    <w:rsid w:val="00D70ACA"/>
    <w:rsid w:val="00DB6F9B"/>
    <w:rsid w:val="00ED7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lyn TOH Lixuan</cp:lastModifiedBy>
  <cp:revision>27</cp:revision>
  <dcterms:created xsi:type="dcterms:W3CDTF">2019-09-14T05:43:00Z</dcterms:created>
  <dcterms:modified xsi:type="dcterms:W3CDTF">2021-04-26T12:58:00Z</dcterms:modified>
</cp:coreProperties>
</file>